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D0367F" w14:textId="77777777" w:rsidR="00306A2A" w:rsidRDefault="00306A2A" w:rsidP="00F07D1E">
      <w:pPr>
        <w:spacing w:line="276" w:lineRule="auto"/>
        <w:rPr>
          <w:sz w:val="32"/>
          <w:szCs w:val="32"/>
        </w:rPr>
      </w:pPr>
    </w:p>
    <w:p w14:paraId="3C0534F7" w14:textId="67463CF3" w:rsidR="00680271" w:rsidRPr="00C27792" w:rsidRDefault="00890448" w:rsidP="00F07D1E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t>Texting</w:t>
      </w:r>
      <w:r w:rsidR="00384A3A" w:rsidRPr="00C27792">
        <w:rPr>
          <w:sz w:val="32"/>
          <w:szCs w:val="32"/>
        </w:rPr>
        <w:t xml:space="preserve"> Leads Process: </w:t>
      </w:r>
    </w:p>
    <w:p w14:paraId="2ECDC372" w14:textId="2415D6CF" w:rsidR="00384A3A" w:rsidRDefault="00384A3A" w:rsidP="00F07D1E">
      <w:pPr>
        <w:spacing w:line="276" w:lineRule="auto"/>
        <w:rPr>
          <w:sz w:val="28"/>
          <w:szCs w:val="28"/>
        </w:rPr>
      </w:pPr>
      <w:r w:rsidRPr="00C27792">
        <w:rPr>
          <w:sz w:val="28"/>
          <w:szCs w:val="28"/>
        </w:rPr>
        <w:t xml:space="preserve">Lead Source: </w:t>
      </w:r>
      <w:r w:rsidR="00FD55C5">
        <w:rPr>
          <w:sz w:val="28"/>
          <w:szCs w:val="28"/>
        </w:rPr>
        <w:t xml:space="preserve">Failed Network Marketers or </w:t>
      </w:r>
      <w:r w:rsidR="00781584">
        <w:rPr>
          <w:sz w:val="28"/>
          <w:szCs w:val="28"/>
        </w:rPr>
        <w:t>Biz Op Leads</w:t>
      </w:r>
    </w:p>
    <w:p w14:paraId="6EC38AE7" w14:textId="05008A44" w:rsidR="00E64C2D" w:rsidRDefault="00E64C2D" w:rsidP="00F07D1E">
      <w:pPr>
        <w:spacing w:line="276" w:lineRule="auto"/>
        <w:rPr>
          <w:sz w:val="20"/>
          <w:szCs w:val="20"/>
        </w:rPr>
      </w:pPr>
      <w:r w:rsidRPr="00E64C2D">
        <w:rPr>
          <w:sz w:val="20"/>
          <w:szCs w:val="20"/>
        </w:rPr>
        <w:t>[</w:t>
      </w:r>
      <w:r w:rsidRPr="00E64C2D">
        <w:rPr>
          <w:b/>
          <w:bCs/>
          <w:sz w:val="20"/>
          <w:szCs w:val="20"/>
        </w:rPr>
        <w:t>NOTE</w:t>
      </w:r>
      <w:r w:rsidRPr="00E64C2D">
        <w:rPr>
          <w:sz w:val="20"/>
          <w:szCs w:val="20"/>
        </w:rPr>
        <w:t>: This text sequence is for people who have been in network marketing and have not succeeded. You can also use it with people who want to extra money from home]</w:t>
      </w:r>
    </w:p>
    <w:p w14:paraId="00C4FA6B" w14:textId="1FC798B0" w:rsidR="008010C5" w:rsidRDefault="008010C5" w:rsidP="00F07D1E">
      <w:pPr>
        <w:spacing w:line="276" w:lineRule="auto"/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FD55C5" w:rsidRPr="00FD55C5" w14:paraId="41143930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06ED0869" w14:textId="77777777" w:rsidR="00FD55C5" w:rsidRDefault="00FD55C5" w:rsidP="00142282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bookmarkStart w:id="0" w:name="_Hlk64549707"/>
          </w:p>
          <w:p w14:paraId="1B95135B" w14:textId="224D34BD" w:rsidR="00FD55C5" w:rsidRPr="00FD55C5" w:rsidRDefault="00FD55C5" w:rsidP="00142282">
            <w:pPr>
              <w:spacing w:line="276" w:lineRule="auto"/>
              <w:rPr>
                <w:sz w:val="20"/>
                <w:szCs w:val="20"/>
              </w:rPr>
            </w:pPr>
            <w:r w:rsidRPr="00FD55C5">
              <w:rPr>
                <w:b/>
                <w:bCs/>
                <w:sz w:val="20"/>
                <w:szCs w:val="20"/>
              </w:rPr>
              <w:t>WHAT TO DO IF YOU REACH A LANDLINE:</w:t>
            </w:r>
            <w:r w:rsidRPr="00FD55C5">
              <w:rPr>
                <w:sz w:val="20"/>
                <w:szCs w:val="20"/>
              </w:rPr>
              <w:t xml:space="preserve"> While </w:t>
            </w:r>
            <w:proofErr w:type="gramStart"/>
            <w:r w:rsidRPr="00FD55C5">
              <w:rPr>
                <w:sz w:val="20"/>
                <w:szCs w:val="20"/>
              </w:rPr>
              <w:t>the majority of</w:t>
            </w:r>
            <w:proofErr w:type="gramEnd"/>
            <w:r w:rsidRPr="00FD55C5">
              <w:rPr>
                <w:sz w:val="20"/>
                <w:szCs w:val="20"/>
              </w:rPr>
              <w:t xml:space="preserve"> people use their mobile phone as their only phone number, occasionally, you may reach a landline. Should that happen, copy the text </w:t>
            </w:r>
            <w:proofErr w:type="gramStart"/>
            <w:r w:rsidRPr="00FD55C5">
              <w:rPr>
                <w:sz w:val="20"/>
                <w:szCs w:val="20"/>
              </w:rPr>
              <w:t>message</w:t>
            </w:r>
            <w:proofErr w:type="gramEnd"/>
            <w:r w:rsidRPr="00FD55C5">
              <w:rPr>
                <w:sz w:val="20"/>
                <w:szCs w:val="20"/>
              </w:rPr>
              <w:t xml:space="preserve"> and send it as an email. Use the subject “Trying to reach you about BUSINESS NAME.”</w:t>
            </w:r>
          </w:p>
        </w:tc>
      </w:tr>
      <w:tr w:rsidR="00FD55C5" w:rsidRPr="00FD55C5" w14:paraId="7A6A04C7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3FE2C9F1" w14:textId="77777777" w:rsidR="00FD55C5" w:rsidRPr="00FD55C5" w:rsidRDefault="00FD55C5" w:rsidP="00142282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FD55C5" w:rsidRPr="00FD55C5" w14:paraId="33CBDF4B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50464B84" w14:textId="77777777" w:rsidR="00FD55C5" w:rsidRPr="00FD55C5" w:rsidRDefault="00FD55C5" w:rsidP="00142282">
            <w:pPr>
              <w:spacing w:line="276" w:lineRule="auto"/>
              <w:rPr>
                <w:i/>
                <w:iCs/>
                <w:sz w:val="20"/>
                <w:szCs w:val="20"/>
                <w:u w:val="single"/>
              </w:rPr>
            </w:pPr>
            <w:r w:rsidRPr="00FD55C5">
              <w:rPr>
                <w:i/>
                <w:iCs/>
                <w:sz w:val="20"/>
                <w:szCs w:val="20"/>
                <w:u w:val="single"/>
              </w:rPr>
              <w:t>Here’s what the email may look like</w:t>
            </w:r>
          </w:p>
        </w:tc>
      </w:tr>
      <w:tr w:rsidR="00FD55C5" w:rsidRPr="00FD55C5" w14:paraId="16D2A573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2F422001" w14:textId="77777777" w:rsidR="00FD55C5" w:rsidRPr="00FD55C5" w:rsidRDefault="00FD55C5" w:rsidP="00142282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FD55C5" w:rsidRPr="00FD55C5" w14:paraId="7387AE0C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2A21F383" w14:textId="77777777" w:rsidR="00FD55C5" w:rsidRPr="00FD55C5" w:rsidRDefault="00FD55C5" w:rsidP="00142282">
            <w:pPr>
              <w:spacing w:line="276" w:lineRule="auto"/>
              <w:rPr>
                <w:sz w:val="20"/>
                <w:szCs w:val="20"/>
              </w:rPr>
            </w:pPr>
            <w:r w:rsidRPr="00FD55C5">
              <w:rPr>
                <w:sz w:val="20"/>
                <w:szCs w:val="20"/>
              </w:rPr>
              <w:t>SUBJ: Trying to reach you about XYZ</w:t>
            </w:r>
          </w:p>
        </w:tc>
      </w:tr>
      <w:tr w:rsidR="00FD55C5" w:rsidRPr="00FD55C5" w14:paraId="5138E921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372CEACF" w14:textId="77777777" w:rsidR="00FD55C5" w:rsidRPr="00FD55C5" w:rsidRDefault="00FD55C5" w:rsidP="00142282">
            <w:pPr>
              <w:spacing w:line="276" w:lineRule="auto"/>
            </w:pPr>
          </w:p>
        </w:tc>
      </w:tr>
      <w:tr w:rsidR="00FD55C5" w:rsidRPr="00FD55C5" w14:paraId="37CC4BEB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0F548057" w14:textId="77777777" w:rsidR="00FD55C5" w:rsidRPr="00FD55C5" w:rsidRDefault="00FD55C5" w:rsidP="00142282">
            <w:pPr>
              <w:spacing w:line="276" w:lineRule="auto"/>
            </w:pPr>
            <w:r w:rsidRPr="00FD55C5">
              <w:t xml:space="preserve">Hi NAME, this is YOURFIRSTNAME. </w:t>
            </w:r>
          </w:p>
        </w:tc>
      </w:tr>
      <w:tr w:rsidR="00FD55C5" w:rsidRPr="00FD55C5" w14:paraId="3469E9B7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338946B2" w14:textId="77777777" w:rsidR="00FD55C5" w:rsidRPr="00FD55C5" w:rsidRDefault="00FD55C5" w:rsidP="00142282">
            <w:pPr>
              <w:spacing w:line="276" w:lineRule="auto"/>
            </w:pPr>
          </w:p>
        </w:tc>
      </w:tr>
      <w:tr w:rsidR="00FD55C5" w:rsidRPr="00FD55C5" w14:paraId="202C32E8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5E37DD28" w14:textId="77777777" w:rsidR="00FD55C5" w:rsidRPr="00FD55C5" w:rsidRDefault="00FD55C5" w:rsidP="00142282">
            <w:pPr>
              <w:spacing w:line="276" w:lineRule="auto"/>
            </w:pPr>
            <w:r w:rsidRPr="00FD55C5">
              <w:t xml:space="preserve">I saw online that you are working with the NAME OF COMPANY business. </w:t>
            </w:r>
          </w:p>
        </w:tc>
      </w:tr>
      <w:tr w:rsidR="00FD55C5" w:rsidRPr="00FD55C5" w14:paraId="3A5BADE1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5AA9ACEC" w14:textId="77777777" w:rsidR="00FD55C5" w:rsidRPr="00FD55C5" w:rsidRDefault="00FD55C5" w:rsidP="00142282">
            <w:pPr>
              <w:spacing w:line="276" w:lineRule="auto"/>
            </w:pPr>
          </w:p>
        </w:tc>
      </w:tr>
      <w:tr w:rsidR="00FD55C5" w:rsidRPr="00FD55C5" w14:paraId="782DA299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40AE3C3F" w14:textId="77777777" w:rsidR="00FD55C5" w:rsidRDefault="00FD55C5" w:rsidP="00142282">
            <w:pPr>
              <w:spacing w:line="276" w:lineRule="auto"/>
            </w:pPr>
            <w:r w:rsidRPr="00FD55C5">
              <w:t xml:space="preserve">Have you built a downline or just getting started? I’d be interested in your experience </w:t>
            </w:r>
          </w:p>
          <w:p w14:paraId="4F738635" w14:textId="77777777" w:rsidR="001602F9" w:rsidRDefault="001602F9" w:rsidP="00142282">
            <w:pPr>
              <w:spacing w:line="276" w:lineRule="auto"/>
            </w:pPr>
          </w:p>
          <w:p w14:paraId="6A2A69E7" w14:textId="6BE51C17" w:rsidR="001602F9" w:rsidRPr="00FD55C5" w:rsidRDefault="001602F9" w:rsidP="00142282">
            <w:pPr>
              <w:spacing w:line="276" w:lineRule="auto"/>
            </w:pPr>
            <w:r w:rsidRPr="002F6AB1">
              <w:t xml:space="preserve">Reply D for downline or </w:t>
            </w:r>
            <w:r>
              <w:t>N</w:t>
            </w:r>
            <w:r w:rsidRPr="002F6AB1">
              <w:t xml:space="preserve"> for</w:t>
            </w:r>
            <w:r>
              <w:t xml:space="preserve"> new,</w:t>
            </w:r>
            <w:r w:rsidRPr="002F6AB1">
              <w:t xml:space="preserve"> getting started</w:t>
            </w:r>
          </w:p>
        </w:tc>
      </w:tr>
      <w:tr w:rsidR="00FD55C5" w:rsidRPr="00FD55C5" w14:paraId="36921EAB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09C3C611" w14:textId="77777777" w:rsidR="00FD55C5" w:rsidRPr="00FD55C5" w:rsidRDefault="00FD55C5" w:rsidP="00142282">
            <w:pPr>
              <w:spacing w:line="276" w:lineRule="auto"/>
            </w:pPr>
          </w:p>
        </w:tc>
      </w:tr>
      <w:tr w:rsidR="00FD55C5" w:rsidRPr="00FD55C5" w14:paraId="45E4F5DD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1EAF4B35" w14:textId="77777777" w:rsidR="00FD55C5" w:rsidRPr="00FD55C5" w:rsidRDefault="00FD55C5" w:rsidP="00142282">
            <w:pPr>
              <w:spacing w:line="276" w:lineRule="auto"/>
            </w:pPr>
            <w:r w:rsidRPr="00FD55C5">
              <w:t>Thanks</w:t>
            </w:r>
          </w:p>
        </w:tc>
      </w:tr>
      <w:tr w:rsidR="00FD55C5" w:rsidRPr="00FD55C5" w14:paraId="00C1833E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7BB8EF4E" w14:textId="77777777" w:rsidR="00FD55C5" w:rsidRPr="00FD55C5" w:rsidRDefault="00FD55C5" w:rsidP="00142282">
            <w:pPr>
              <w:spacing w:line="276" w:lineRule="auto"/>
            </w:pPr>
          </w:p>
        </w:tc>
      </w:tr>
      <w:tr w:rsidR="00FD55C5" w:rsidRPr="00FD55C5" w14:paraId="68C0EE88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1AD49766" w14:textId="77777777" w:rsidR="00FD55C5" w:rsidRPr="00FD55C5" w:rsidRDefault="00FD55C5" w:rsidP="00142282">
            <w:pPr>
              <w:spacing w:line="276" w:lineRule="auto"/>
            </w:pPr>
            <w:r w:rsidRPr="00FD55C5">
              <w:t>YOUR FIRST NAME</w:t>
            </w:r>
          </w:p>
        </w:tc>
      </w:tr>
      <w:bookmarkEnd w:id="0"/>
      <w:tr w:rsidR="00FD55C5" w:rsidRPr="00FD55C5" w14:paraId="2AFF6747" w14:textId="77777777" w:rsidTr="00FD55C5">
        <w:tc>
          <w:tcPr>
            <w:tcW w:w="9350" w:type="dxa"/>
            <w:shd w:val="clear" w:color="auto" w:fill="F2F2F2" w:themeFill="background1" w:themeFillShade="F2"/>
          </w:tcPr>
          <w:p w14:paraId="14F0552F" w14:textId="3C42BBF6" w:rsidR="00FD55C5" w:rsidRDefault="00FD55C5" w:rsidP="00142282">
            <w:pPr>
              <w:spacing w:line="276" w:lineRule="auto"/>
            </w:pPr>
            <w:r w:rsidRPr="00FD55C5">
              <w:fldChar w:fldCharType="begin"/>
            </w:r>
            <w:r w:rsidRPr="00FD55C5">
              <w:instrText xml:space="preserve"> HYPERLINK "https://www.networkmarketingduplication.com/USERID" </w:instrText>
            </w:r>
            <w:r w:rsidRPr="00FD55C5">
              <w:fldChar w:fldCharType="separate"/>
            </w:r>
            <w:r w:rsidRPr="00FD55C5">
              <w:rPr>
                <w:rStyle w:val="Hyperlink"/>
              </w:rPr>
              <w:t>https://www.networkmarketingduplication.com/USERID</w:t>
            </w:r>
            <w:r w:rsidRPr="00FD55C5">
              <w:fldChar w:fldCharType="end"/>
            </w:r>
            <w:r w:rsidRPr="00FD55C5">
              <w:t xml:space="preserve"> </w:t>
            </w:r>
          </w:p>
          <w:p w14:paraId="67318F33" w14:textId="734F98A0" w:rsidR="004365BE" w:rsidRDefault="004365BE" w:rsidP="00142282">
            <w:pPr>
              <w:spacing w:line="276" w:lineRule="auto"/>
            </w:pPr>
          </w:p>
          <w:p w14:paraId="4F9F310E" w14:textId="2CD49B53" w:rsidR="004365BE" w:rsidRDefault="004365BE" w:rsidP="00142282">
            <w:pPr>
              <w:spacing w:line="276" w:lineRule="auto"/>
            </w:pPr>
            <w:r>
              <w:t xml:space="preserve">We respect your privacy – reply S to </w:t>
            </w:r>
            <w:r w:rsidR="001602F9">
              <w:t xml:space="preserve">Stop - </w:t>
            </w:r>
            <w:r>
              <w:t>opt-out</w:t>
            </w:r>
          </w:p>
          <w:p w14:paraId="4C8BD1E0" w14:textId="4E685E23" w:rsidR="00FD55C5" w:rsidRPr="00FD55C5" w:rsidRDefault="00FD55C5" w:rsidP="00142282">
            <w:pPr>
              <w:spacing w:line="276" w:lineRule="auto"/>
              <w:rPr>
                <w:sz w:val="20"/>
                <w:szCs w:val="20"/>
              </w:rPr>
            </w:pPr>
          </w:p>
        </w:tc>
      </w:tr>
    </w:tbl>
    <w:p w14:paraId="7F83E6C9" w14:textId="77777777" w:rsidR="008010C5" w:rsidRPr="00E64C2D" w:rsidRDefault="008010C5" w:rsidP="00F07D1E">
      <w:pPr>
        <w:spacing w:line="276" w:lineRule="auto"/>
        <w:rPr>
          <w:sz w:val="20"/>
          <w:szCs w:val="20"/>
        </w:rPr>
      </w:pPr>
    </w:p>
    <w:p w14:paraId="26CFAC7B" w14:textId="77777777" w:rsidR="00384A3A" w:rsidRDefault="00384A3A" w:rsidP="00F07D1E">
      <w:pPr>
        <w:spacing w:line="276" w:lineRule="auto"/>
      </w:pPr>
    </w:p>
    <w:p w14:paraId="6D2F1783" w14:textId="035B0B1D" w:rsidR="00384A3A" w:rsidRDefault="00384A3A" w:rsidP="00F07D1E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>Text</w:t>
      </w:r>
      <w:r w:rsidR="00890448">
        <w:rPr>
          <w:b/>
          <w:bCs/>
          <w:sz w:val="28"/>
          <w:szCs w:val="28"/>
        </w:rPr>
        <w:t xml:space="preserve"> </w:t>
      </w:r>
      <w:r w:rsidR="00A91B68">
        <w:rPr>
          <w:b/>
          <w:bCs/>
          <w:sz w:val="28"/>
          <w:szCs w:val="28"/>
        </w:rPr>
        <w:t>INTRO</w:t>
      </w:r>
      <w:r w:rsidRPr="00C27792">
        <w:rPr>
          <w:b/>
          <w:bCs/>
          <w:sz w:val="28"/>
          <w:szCs w:val="28"/>
        </w:rPr>
        <w:t xml:space="preserve"> (Send</w:t>
      </w:r>
      <w:r w:rsidR="00890448">
        <w:rPr>
          <w:b/>
          <w:bCs/>
          <w:sz w:val="28"/>
          <w:szCs w:val="28"/>
        </w:rPr>
        <w:t xml:space="preserve"> to new leads</w:t>
      </w:r>
      <w:r w:rsidRPr="00C27792">
        <w:rPr>
          <w:b/>
          <w:bCs/>
          <w:sz w:val="28"/>
          <w:szCs w:val="28"/>
        </w:rPr>
        <w:t xml:space="preserve"> </w:t>
      </w:r>
      <w:r w:rsidR="00890448">
        <w:rPr>
          <w:b/>
          <w:bCs/>
          <w:sz w:val="28"/>
          <w:szCs w:val="28"/>
        </w:rPr>
        <w:t>5 per day</w:t>
      </w:r>
      <w:r w:rsidRPr="00C27792">
        <w:rPr>
          <w:b/>
          <w:bCs/>
          <w:sz w:val="28"/>
          <w:szCs w:val="28"/>
        </w:rPr>
        <w:t>)</w:t>
      </w:r>
    </w:p>
    <w:p w14:paraId="2A488584" w14:textId="77777777" w:rsidR="00A91B68" w:rsidRDefault="00A91B68" w:rsidP="00A91B68">
      <w:pPr>
        <w:spacing w:line="276" w:lineRule="auto"/>
      </w:pPr>
    </w:p>
    <w:p w14:paraId="08E1E4B8" w14:textId="57C34C07" w:rsidR="00A91B68" w:rsidRDefault="00A91B68" w:rsidP="00A91B68">
      <w:pPr>
        <w:spacing w:line="276" w:lineRule="auto"/>
      </w:pPr>
      <w:r w:rsidRPr="00384A3A">
        <w:t>Hi NAME, this is YOURFIRSTNAME</w:t>
      </w:r>
      <w:r>
        <w:t xml:space="preserve">. I saw online that you are working with the NAME OF COMPANY business. </w:t>
      </w:r>
      <w:r w:rsidR="00832C55">
        <w:t>Have you built a downline or just getting started?</w:t>
      </w:r>
      <w:r>
        <w:t xml:space="preserve"> I’d be interested in your experience</w:t>
      </w:r>
      <w:r w:rsidRPr="00384A3A">
        <w:t xml:space="preserve"> </w:t>
      </w:r>
      <w:r w:rsidR="00832C55">
        <w:t>–</w:t>
      </w:r>
      <w:r>
        <w:t xml:space="preserve"> </w:t>
      </w:r>
      <w:r w:rsidR="00832C55">
        <w:t>Reply D for downline or S for getting started</w:t>
      </w:r>
      <w:r w:rsidR="00B938E9">
        <w:t xml:space="preserve"> -</w:t>
      </w:r>
      <w:r w:rsidR="00832C55">
        <w:t xml:space="preserve"> </w:t>
      </w:r>
      <w:r w:rsidRPr="00384A3A">
        <w:t>Thanks</w:t>
      </w:r>
    </w:p>
    <w:p w14:paraId="6DE47445" w14:textId="704D744C" w:rsidR="00832C55" w:rsidRDefault="00832C55" w:rsidP="00A91B68">
      <w:pPr>
        <w:spacing w:line="276" w:lineRule="auto"/>
      </w:pPr>
    </w:p>
    <w:p w14:paraId="667383EA" w14:textId="5F6DDDE9" w:rsidR="00832C55" w:rsidRPr="00832C55" w:rsidRDefault="00832C55" w:rsidP="00A91B68">
      <w:pPr>
        <w:spacing w:line="276" w:lineRule="auto"/>
        <w:rPr>
          <w:b/>
          <w:bCs/>
          <w:sz w:val="20"/>
          <w:szCs w:val="20"/>
        </w:rPr>
      </w:pPr>
      <w:r w:rsidRPr="00832C55">
        <w:rPr>
          <w:b/>
          <w:bCs/>
          <w:sz w:val="20"/>
          <w:szCs w:val="20"/>
        </w:rPr>
        <w:t>NOTE: If S send this series of emails. If D send the Network Marketer Leads text series</w:t>
      </w:r>
    </w:p>
    <w:p w14:paraId="56C61739" w14:textId="0875CEAF" w:rsidR="00A91B68" w:rsidRDefault="00A91B68" w:rsidP="00F07D1E">
      <w:pPr>
        <w:spacing w:line="276" w:lineRule="auto"/>
        <w:rPr>
          <w:b/>
          <w:bCs/>
          <w:sz w:val="28"/>
          <w:szCs w:val="28"/>
        </w:rPr>
      </w:pPr>
    </w:p>
    <w:p w14:paraId="347C4FD1" w14:textId="3233B5DB" w:rsidR="00A91B68" w:rsidRDefault="00A91B68" w:rsidP="00A91B68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>Text</w:t>
      </w:r>
      <w:r>
        <w:rPr>
          <w:b/>
          <w:bCs/>
          <w:sz w:val="28"/>
          <w:szCs w:val="28"/>
        </w:rPr>
        <w:t xml:space="preserve"> 1</w:t>
      </w:r>
      <w:r w:rsidRPr="00C27792">
        <w:rPr>
          <w:b/>
          <w:bCs/>
          <w:sz w:val="28"/>
          <w:szCs w:val="28"/>
        </w:rPr>
        <w:t xml:space="preserve"> (Send</w:t>
      </w:r>
      <w:r>
        <w:rPr>
          <w:b/>
          <w:bCs/>
          <w:sz w:val="28"/>
          <w:szCs w:val="28"/>
        </w:rPr>
        <w:t xml:space="preserve"> after they reply or 3-days after the INTRO Text</w:t>
      </w:r>
      <w:r w:rsidRPr="00C27792">
        <w:rPr>
          <w:b/>
          <w:bCs/>
          <w:sz w:val="28"/>
          <w:szCs w:val="28"/>
        </w:rPr>
        <w:t>)</w:t>
      </w:r>
    </w:p>
    <w:p w14:paraId="42A5E650" w14:textId="77777777" w:rsidR="00384A3A" w:rsidRDefault="00384A3A" w:rsidP="00F07D1E">
      <w:pPr>
        <w:spacing w:line="276" w:lineRule="auto"/>
      </w:pPr>
    </w:p>
    <w:p w14:paraId="7181704A" w14:textId="1718E580" w:rsidR="00384A3A" w:rsidRDefault="00384A3A" w:rsidP="00F07D1E">
      <w:pPr>
        <w:spacing w:line="276" w:lineRule="auto"/>
      </w:pPr>
      <w:r w:rsidRPr="00384A3A">
        <w:t>Hi NAME, this is YOURFIRSTNAME</w:t>
      </w:r>
      <w:r w:rsidR="00E64C2D">
        <w:t>. D</w:t>
      </w:r>
      <w:r w:rsidR="00E64C2D" w:rsidRPr="00384A3A">
        <w:t xml:space="preserve">iscover how </w:t>
      </w:r>
      <w:r w:rsidR="00E64C2D">
        <w:t>you can put money back in your pocket on things you buy every day on a team where 7 out of 10 people are successfully taking action to build their business. C</w:t>
      </w:r>
      <w:r w:rsidRPr="00384A3A">
        <w:t xml:space="preserve">heck out this short video at https://www.residualincomesuccessplatform.com/USERID </w:t>
      </w:r>
      <w:r w:rsidR="00AF2510">
        <w:t>-</w:t>
      </w:r>
      <w:r w:rsidRPr="00384A3A">
        <w:t xml:space="preserve"> It is completely changing how people look at home business. Check it out. Reply S to </w:t>
      </w:r>
      <w:r w:rsidR="00CC7E99">
        <w:t>Stop</w:t>
      </w:r>
      <w:r w:rsidRPr="00384A3A">
        <w:t xml:space="preserve"> further messages. Thanks</w:t>
      </w:r>
    </w:p>
    <w:p w14:paraId="5AD27ECB" w14:textId="77777777" w:rsidR="00384A3A" w:rsidRDefault="00384A3A" w:rsidP="00F07D1E">
      <w:pPr>
        <w:spacing w:line="276" w:lineRule="auto"/>
      </w:pPr>
    </w:p>
    <w:p w14:paraId="32888F57" w14:textId="0234F4A4" w:rsidR="00384A3A" w:rsidRPr="00C27792" w:rsidRDefault="00384A3A" w:rsidP="00F07D1E">
      <w:pPr>
        <w:spacing w:line="276" w:lineRule="auto"/>
        <w:rPr>
          <w:b/>
          <w:bCs/>
          <w:sz w:val="32"/>
          <w:szCs w:val="32"/>
        </w:rPr>
      </w:pPr>
      <w:r w:rsidRPr="00C27792">
        <w:rPr>
          <w:b/>
          <w:bCs/>
          <w:sz w:val="32"/>
          <w:szCs w:val="32"/>
        </w:rPr>
        <w:t>Text</w:t>
      </w:r>
      <w:r w:rsidR="00EB4439">
        <w:rPr>
          <w:b/>
          <w:bCs/>
          <w:sz w:val="32"/>
          <w:szCs w:val="32"/>
        </w:rPr>
        <w:t>s to send</w:t>
      </w:r>
      <w:r w:rsidRPr="00C27792">
        <w:rPr>
          <w:b/>
          <w:bCs/>
          <w:sz w:val="32"/>
          <w:szCs w:val="32"/>
        </w:rPr>
        <w:t xml:space="preserve"> if no </w:t>
      </w:r>
      <w:r w:rsidR="00C27792" w:rsidRPr="00C27792">
        <w:rPr>
          <w:b/>
          <w:bCs/>
          <w:sz w:val="32"/>
          <w:szCs w:val="32"/>
        </w:rPr>
        <w:t>response to</w:t>
      </w:r>
      <w:r w:rsidRPr="00C27792">
        <w:rPr>
          <w:b/>
          <w:bCs/>
          <w:sz w:val="32"/>
          <w:szCs w:val="32"/>
        </w:rPr>
        <w:t xml:space="preserve"> </w:t>
      </w:r>
      <w:r w:rsidR="00890448">
        <w:rPr>
          <w:b/>
          <w:bCs/>
          <w:sz w:val="32"/>
          <w:szCs w:val="32"/>
        </w:rPr>
        <w:t>text</w:t>
      </w:r>
      <w:r w:rsidRPr="00C27792">
        <w:rPr>
          <w:b/>
          <w:bCs/>
          <w:sz w:val="32"/>
          <w:szCs w:val="32"/>
        </w:rPr>
        <w:t xml:space="preserve"> 1</w:t>
      </w:r>
      <w:r w:rsidR="000F6667">
        <w:rPr>
          <w:b/>
          <w:bCs/>
          <w:sz w:val="32"/>
          <w:szCs w:val="32"/>
        </w:rPr>
        <w:t xml:space="preserve"> </w:t>
      </w:r>
    </w:p>
    <w:p w14:paraId="3BEFDCF7" w14:textId="77777777" w:rsidR="00384A3A" w:rsidRDefault="00384A3A" w:rsidP="00F07D1E">
      <w:pPr>
        <w:spacing w:line="276" w:lineRule="auto"/>
      </w:pPr>
    </w:p>
    <w:p w14:paraId="7BFCB9D5" w14:textId="77777777" w:rsidR="00C27792" w:rsidRPr="00C27792" w:rsidRDefault="00384A3A" w:rsidP="00F07D1E">
      <w:pPr>
        <w:pStyle w:val="Heading3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sz w:val="24"/>
          <w:szCs w:val="24"/>
        </w:rPr>
      </w:pPr>
      <w:r w:rsidRPr="00C27792">
        <w:rPr>
          <w:rFonts w:ascii="Arial" w:hAnsi="Arial" w:cs="Arial"/>
          <w:sz w:val="24"/>
          <w:szCs w:val="24"/>
        </w:rPr>
        <w:t xml:space="preserve">Text 2 </w:t>
      </w:r>
      <w:r w:rsidR="00C27792" w:rsidRPr="00C27792">
        <w:rPr>
          <w:rFonts w:ascii="Arial" w:hAnsi="Arial" w:cs="Arial"/>
          <w:sz w:val="24"/>
          <w:szCs w:val="24"/>
        </w:rPr>
        <w:t xml:space="preserve">SENT NEXT DAY IF THEY DID </w:t>
      </w:r>
      <w:r w:rsidR="00C27792" w:rsidRPr="00890448">
        <w:rPr>
          <w:rFonts w:ascii="Arial" w:hAnsi="Arial" w:cs="Arial"/>
          <w:sz w:val="24"/>
          <w:szCs w:val="24"/>
          <w:highlight w:val="yellow"/>
        </w:rPr>
        <w:t>NOT</w:t>
      </w:r>
      <w:r w:rsidR="00C27792" w:rsidRPr="00C27792">
        <w:rPr>
          <w:rFonts w:ascii="Arial" w:hAnsi="Arial" w:cs="Arial"/>
          <w:sz w:val="24"/>
          <w:szCs w:val="24"/>
        </w:rPr>
        <w:t xml:space="preserve"> REPLY S FOR STOP</w:t>
      </w:r>
    </w:p>
    <w:p w14:paraId="297212DF" w14:textId="77777777" w:rsidR="00C27792" w:rsidRDefault="00C27792" w:rsidP="00F07D1E">
      <w:pPr>
        <w:spacing w:line="276" w:lineRule="auto"/>
      </w:pPr>
    </w:p>
    <w:p w14:paraId="184ABD78" w14:textId="1A47CA84" w:rsidR="00C27792" w:rsidRPr="00C27792" w:rsidRDefault="00C27792" w:rsidP="00F07D1E">
      <w:pPr>
        <w:spacing w:line="276" w:lineRule="auto"/>
      </w:pPr>
      <w:r w:rsidRPr="00C27792">
        <w:t xml:space="preserve">NAME, YOURFIRSTNAME again – did you know that over 95% of people in a home business fail? We have </w:t>
      </w:r>
      <w:r w:rsidR="00A32FC4">
        <w:t xml:space="preserve">a plan to follow to </w:t>
      </w:r>
      <w:r w:rsidR="007D7345">
        <w:t>where 7 out of 10 people are successfully taking action to build their business vs. 2 in 100 that is typical in a home business. It</w:t>
      </w:r>
      <w:r w:rsidR="00030F5D">
        <w:t>'</w:t>
      </w:r>
      <w:r w:rsidR="007D7345">
        <w:t xml:space="preserve">s </w:t>
      </w:r>
      <w:r w:rsidR="00A32FC4">
        <w:t>called the</w:t>
      </w:r>
      <w:r w:rsidRPr="00C27792">
        <w:t xml:space="preserve"> Residual Income Success Plan – are you in a home business now? </w:t>
      </w:r>
      <w:r w:rsidR="00890448">
        <w:t xml:space="preserve">Would you like to talk to an expert that can </w:t>
      </w:r>
      <w:r w:rsidR="00CC7E99">
        <w:t xml:space="preserve">potentially </w:t>
      </w:r>
      <w:r w:rsidR="00890448">
        <w:t xml:space="preserve">help you reach your </w:t>
      </w:r>
      <w:r w:rsidR="00CC7E99">
        <w:t xml:space="preserve">residual income </w:t>
      </w:r>
      <w:r w:rsidR="00890448">
        <w:t>goal?</w:t>
      </w:r>
      <w:r w:rsidRPr="00C27792">
        <w:t xml:space="preserve"> Reply </w:t>
      </w:r>
      <w:r w:rsidR="00890448">
        <w:t>Y</w:t>
      </w:r>
      <w:r w:rsidR="00CC7E99">
        <w:t xml:space="preserve"> for Yes,</w:t>
      </w:r>
      <w:r w:rsidR="00890448">
        <w:t xml:space="preserve"> and we can </w:t>
      </w:r>
      <w:r w:rsidRPr="00C27792">
        <w:t>put you on a good path.</w:t>
      </w:r>
      <w:r w:rsidR="00CC7E99">
        <w:t xml:space="preserve"> </w:t>
      </w:r>
      <w:r w:rsidR="00CC7E99" w:rsidRPr="00384A3A">
        <w:t xml:space="preserve">Reply S to </w:t>
      </w:r>
      <w:r w:rsidR="00CC7E99">
        <w:t>Stop</w:t>
      </w:r>
      <w:r w:rsidR="00CC7E99" w:rsidRPr="00384A3A">
        <w:t xml:space="preserve"> further messages. Thanks</w:t>
      </w:r>
    </w:p>
    <w:p w14:paraId="065370E0" w14:textId="77777777" w:rsidR="00C27792" w:rsidRDefault="00C27792" w:rsidP="00F07D1E">
      <w:pPr>
        <w:spacing w:line="276" w:lineRule="auto"/>
      </w:pPr>
    </w:p>
    <w:p w14:paraId="4A1DF167" w14:textId="04A38222" w:rsidR="00EB4439" w:rsidRPr="00EB4439" w:rsidRDefault="00EB4439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i/>
          <w:iCs/>
          <w:u w:val="single"/>
        </w:rPr>
      </w:pPr>
      <w:r w:rsidRPr="00EB4439">
        <w:rPr>
          <w:i/>
          <w:iCs/>
          <w:u w:val="single"/>
        </w:rPr>
        <w:t xml:space="preserve">TEXT </w:t>
      </w:r>
      <w:r>
        <w:rPr>
          <w:i/>
          <w:iCs/>
          <w:u w:val="single"/>
        </w:rPr>
        <w:t>2</w:t>
      </w:r>
      <w:r w:rsidRPr="00EB4439">
        <w:rPr>
          <w:i/>
          <w:iCs/>
          <w:u w:val="single"/>
        </w:rPr>
        <w:t xml:space="preserve"> REPLY IF RESPONSE</w:t>
      </w:r>
      <w:r w:rsidR="00CC7E99">
        <w:rPr>
          <w:i/>
          <w:iCs/>
          <w:u w:val="single"/>
        </w:rPr>
        <w:t xml:space="preserve"> IS Y for YES</w:t>
      </w:r>
    </w:p>
    <w:p w14:paraId="79C2E6D0" w14:textId="73865B6F" w:rsidR="00EB4439" w:rsidRDefault="00EB4439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</w:pPr>
      <w:r w:rsidRPr="00EB4439">
        <w:t>Great to hear from you. I</w:t>
      </w:r>
      <w:r w:rsidR="00AF2510">
        <w:t>'</w:t>
      </w:r>
      <w:r w:rsidRPr="00EB4439">
        <w:t xml:space="preserve">ll </w:t>
      </w:r>
      <w:r>
        <w:t xml:space="preserve">have my team of experts </w:t>
      </w:r>
      <w:r w:rsidRPr="00EB4439">
        <w:t xml:space="preserve">give you a call to show you how </w:t>
      </w:r>
      <w:r>
        <w:t xml:space="preserve">to </w:t>
      </w:r>
      <w:r w:rsidRPr="00EB4439">
        <w:t xml:space="preserve">set </w:t>
      </w:r>
      <w:r>
        <w:t>your</w:t>
      </w:r>
      <w:r w:rsidRPr="00EB4439">
        <w:t>self up to earn residual income from home every month</w:t>
      </w:r>
      <w:r w:rsidR="00030F5D">
        <w:t>. O</w:t>
      </w:r>
      <w:r>
        <w:t xml:space="preserve">ur team </w:t>
      </w:r>
      <w:r w:rsidR="00030F5D">
        <w:t>helps</w:t>
      </w:r>
      <w:r>
        <w:t xml:space="preserve"> </w:t>
      </w:r>
      <w:r w:rsidR="00A32FC4">
        <w:t xml:space="preserve">people like you and </w:t>
      </w:r>
      <w:r w:rsidR="00030F5D">
        <w:t xml:space="preserve">me </w:t>
      </w:r>
      <w:r>
        <w:t>successfully tak</w:t>
      </w:r>
      <w:r w:rsidR="00030F5D">
        <w:t xml:space="preserve">e </w:t>
      </w:r>
      <w:r>
        <w:t>action to build their business</w:t>
      </w:r>
      <w:r w:rsidRPr="00EB4439">
        <w:t xml:space="preserve">. </w:t>
      </w:r>
      <w:r>
        <w:t>Expect a text to set up a time with you.</w:t>
      </w:r>
    </w:p>
    <w:p w14:paraId="451DB711" w14:textId="6597B8CE" w:rsidR="00EB4439" w:rsidRDefault="007D7345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[</w:t>
      </w:r>
      <w:r w:rsidR="00EB4439" w:rsidRPr="00EB4439">
        <w:rPr>
          <w:b/>
          <w:bCs/>
          <w:sz w:val="20"/>
          <w:szCs w:val="20"/>
        </w:rPr>
        <w:t>NOTE: Add lead to your GPN back office at GPNCenter.com</w:t>
      </w:r>
      <w:r>
        <w:rPr>
          <w:b/>
          <w:bCs/>
          <w:sz w:val="20"/>
          <w:szCs w:val="20"/>
        </w:rPr>
        <w:t>]</w:t>
      </w:r>
    </w:p>
    <w:p w14:paraId="08999E17" w14:textId="4C8E5777" w:rsidR="000F6667" w:rsidRDefault="00E27598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sz w:val="20"/>
          <w:szCs w:val="20"/>
        </w:rPr>
      </w:pPr>
      <w:r w:rsidRPr="00E27598">
        <w:rPr>
          <w:b/>
          <w:bCs/>
          <w:sz w:val="20"/>
          <w:szCs w:val="20"/>
          <w:u w:val="single"/>
        </w:rPr>
        <w:t>TRAINING</w:t>
      </w:r>
      <w:r>
        <w:rPr>
          <w:i/>
          <w:iCs/>
          <w:sz w:val="20"/>
          <w:szCs w:val="20"/>
          <w:u w:val="single"/>
        </w:rPr>
        <w:t xml:space="preserve"> </w:t>
      </w:r>
      <w:r w:rsidR="000F6667" w:rsidRPr="000F6667">
        <w:rPr>
          <w:i/>
          <w:iCs/>
          <w:sz w:val="20"/>
          <w:szCs w:val="20"/>
          <w:u w:val="single"/>
        </w:rPr>
        <w:t xml:space="preserve">See Segment 4: </w:t>
      </w:r>
      <w:r w:rsidR="000F6667" w:rsidRPr="000F6667">
        <w:rPr>
          <w:sz w:val="20"/>
          <w:szCs w:val="20"/>
        </w:rPr>
        <w:t xml:space="preserve">How to add referrals who say YES! to your sales pipeline at </w:t>
      </w:r>
      <w:hyperlink r:id="rId8" w:history="1">
        <w:r w:rsidR="000F6667" w:rsidRPr="000F6667">
          <w:rPr>
            <w:rStyle w:val="Hyperlink"/>
            <w:sz w:val="20"/>
            <w:szCs w:val="20"/>
          </w:rPr>
          <w:t>https://www.gpncenter.com/blog/residual-income-success-plan-referral-marketing-training/</w:t>
        </w:r>
      </w:hyperlink>
      <w:r w:rsidR="000F6667" w:rsidRPr="000F6667">
        <w:rPr>
          <w:sz w:val="20"/>
          <w:szCs w:val="20"/>
        </w:rPr>
        <w:t xml:space="preserve"> </w:t>
      </w:r>
      <w:r w:rsidR="000F6667">
        <w:rPr>
          <w:sz w:val="20"/>
          <w:szCs w:val="20"/>
        </w:rPr>
        <w:t>to learn how to add leads to the sales pipeline.</w:t>
      </w:r>
    </w:p>
    <w:p w14:paraId="2004EA9C" w14:textId="6EA28D16" w:rsidR="00C27792" w:rsidRPr="00EB4439" w:rsidRDefault="00C27792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</w:pPr>
      <w:r w:rsidRPr="00C27792">
        <w:rPr>
          <w:b/>
          <w:bCs/>
        </w:rPr>
        <w:t>Text 3 – SENT 2 DAYS AFTER TEXT 2</w:t>
      </w:r>
    </w:p>
    <w:p w14:paraId="77A91791" w14:textId="3D757A8B" w:rsidR="00C27792" w:rsidRDefault="00C27792" w:rsidP="00F07D1E">
      <w:pPr>
        <w:spacing w:line="276" w:lineRule="auto"/>
      </w:pPr>
      <w:r w:rsidRPr="00C27792">
        <w:t xml:space="preserve">How do you get started with our </w:t>
      </w:r>
      <w:r w:rsidR="00E27598">
        <w:t xml:space="preserve">proven </w:t>
      </w:r>
      <w:r w:rsidRPr="00C27792">
        <w:t>Residual Income Success Plan? Check out https://www.residualincomesuccessplatform.com/USERID</w:t>
      </w:r>
      <w:r w:rsidR="00030F5D">
        <w:t>;</w:t>
      </w:r>
      <w:r w:rsidRPr="00C27792">
        <w:t xml:space="preserve"> you</w:t>
      </w:r>
      <w:r w:rsidR="00AF2510">
        <w:t>'</w:t>
      </w:r>
      <w:r w:rsidRPr="00C27792">
        <w:t>ll be blown away. Opt-in or Reply C to request a Free Consultation to explore how we can create a win-win together.</w:t>
      </w:r>
    </w:p>
    <w:p w14:paraId="2CFA1F05" w14:textId="77777777" w:rsidR="00EB4439" w:rsidRDefault="00EB4439" w:rsidP="00F07D1E">
      <w:pPr>
        <w:spacing w:line="276" w:lineRule="auto"/>
      </w:pPr>
    </w:p>
    <w:p w14:paraId="1284DAB6" w14:textId="77777777" w:rsidR="00EB4439" w:rsidRPr="00EB4439" w:rsidRDefault="00EB4439" w:rsidP="00F07D1E">
      <w:pPr>
        <w:pStyle w:val="Heading3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 xml:space="preserve">TEXT 3 REPLY IF RESPONSE IS </w:t>
      </w:r>
      <w:r w:rsidR="00AF2510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"</w:t>
      </w: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C</w:t>
      </w:r>
      <w:r w:rsidR="00AF2510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"</w:t>
      </w: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 xml:space="preserve"> FOR FREE CONSULTATION</w:t>
      </w:r>
    </w:p>
    <w:p w14:paraId="0DC72E12" w14:textId="77777777" w:rsidR="00EB4439" w:rsidRDefault="00EB4439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303E2C43" w14:textId="241C2B1F" w:rsidR="00781584" w:rsidRDefault="00EB4439" w:rsidP="007D734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EB4439">
        <w:rPr>
          <w:rFonts w:ascii="Arial" w:hAnsi="Arial" w:cs="Arial"/>
        </w:rPr>
        <w:lastRenderedPageBreak/>
        <w:t>Thanks for replying, NAME</w:t>
      </w:r>
      <w:r w:rsidR="00030F5D">
        <w:rPr>
          <w:rFonts w:ascii="Arial" w:hAnsi="Arial" w:cs="Arial"/>
        </w:rPr>
        <w:t>.</w:t>
      </w:r>
      <w:r w:rsidRPr="00EB4439">
        <w:rPr>
          <w:rFonts w:ascii="Arial" w:hAnsi="Arial" w:cs="Arial"/>
        </w:rPr>
        <w:t xml:space="preserve"> I have requested that a Residual Income Success Plan specialist from my team at GPN contact you to see how we can create a win-win together. Expect a text from them to set a convenient meeting time with you.</w:t>
      </w:r>
    </w:p>
    <w:p w14:paraId="733082CE" w14:textId="77777777" w:rsidR="00030F5D" w:rsidRDefault="00030F5D" w:rsidP="007D734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bCs/>
          <w:sz w:val="20"/>
          <w:szCs w:val="20"/>
        </w:rPr>
      </w:pPr>
    </w:p>
    <w:p w14:paraId="7D960651" w14:textId="3D3C59F7" w:rsidR="00C851CF" w:rsidRPr="00C851CF" w:rsidRDefault="00030F5D" w:rsidP="007D734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C851CF" w:rsidRPr="00C851CF">
        <w:rPr>
          <w:rFonts w:ascii="Arial" w:hAnsi="Arial" w:cs="Arial"/>
          <w:b/>
          <w:bCs/>
          <w:sz w:val="20"/>
          <w:szCs w:val="20"/>
        </w:rPr>
        <w:t>NOTE</w:t>
      </w:r>
      <w:r w:rsidR="00C851CF" w:rsidRPr="00C851CF">
        <w:rPr>
          <w:rFonts w:ascii="Arial" w:hAnsi="Arial" w:cs="Arial"/>
          <w:sz w:val="20"/>
          <w:szCs w:val="20"/>
        </w:rPr>
        <w:t xml:space="preserve">: Add </w:t>
      </w:r>
      <w:r>
        <w:rPr>
          <w:rFonts w:ascii="Arial" w:hAnsi="Arial" w:cs="Arial"/>
          <w:sz w:val="20"/>
          <w:szCs w:val="20"/>
        </w:rPr>
        <w:t xml:space="preserve">the </w:t>
      </w:r>
      <w:r w:rsidR="00C851CF" w:rsidRPr="00C851CF">
        <w:rPr>
          <w:rFonts w:ascii="Arial" w:hAnsi="Arial" w:cs="Arial"/>
          <w:sz w:val="20"/>
          <w:szCs w:val="20"/>
        </w:rPr>
        <w:t>lead to your GPN sales pipeline at gpncenter.com</w:t>
      </w:r>
      <w:r>
        <w:rPr>
          <w:rFonts w:ascii="Arial" w:hAnsi="Arial" w:cs="Arial"/>
          <w:sz w:val="20"/>
          <w:szCs w:val="20"/>
        </w:rPr>
        <w:t>]</w:t>
      </w:r>
    </w:p>
    <w:p w14:paraId="1388DEE5" w14:textId="77777777" w:rsidR="007D7345" w:rsidRDefault="007D7345" w:rsidP="007D734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b/>
          <w:bCs/>
        </w:rPr>
      </w:pPr>
    </w:p>
    <w:p w14:paraId="5C34D0F8" w14:textId="77777777" w:rsidR="00C27792" w:rsidRPr="00EB4439" w:rsidRDefault="00C27792" w:rsidP="00F07D1E">
      <w:pPr>
        <w:spacing w:line="276" w:lineRule="auto"/>
        <w:rPr>
          <w:b/>
          <w:bCs/>
        </w:rPr>
      </w:pPr>
      <w:r w:rsidRPr="00EB4439">
        <w:rPr>
          <w:b/>
          <w:bCs/>
        </w:rPr>
        <w:t>T</w:t>
      </w:r>
      <w:r w:rsidR="00EB4439" w:rsidRPr="00EB4439">
        <w:rPr>
          <w:b/>
          <w:bCs/>
        </w:rPr>
        <w:t>ext</w:t>
      </w:r>
      <w:r w:rsidRPr="00EB4439">
        <w:rPr>
          <w:b/>
          <w:bCs/>
        </w:rPr>
        <w:t xml:space="preserve"> 4 – 3 DAYS AFTER SENDING TEXT 3</w:t>
      </w:r>
    </w:p>
    <w:p w14:paraId="714190A2" w14:textId="77777777" w:rsidR="00EB4439" w:rsidRDefault="00EB4439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7B568F2F" w14:textId="23FA53D9" w:rsidR="00C27792" w:rsidRPr="00C27792" w:rsidRDefault="00C27792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C27792">
        <w:rPr>
          <w:rFonts w:ascii="Arial" w:hAnsi="Arial" w:cs="Arial"/>
        </w:rPr>
        <w:t>NAME, I don</w:t>
      </w:r>
      <w:r w:rsidR="00AF2510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 xml:space="preserve">t want to bother you further. If you are not interested in creating residual income </w:t>
      </w:r>
      <w:r w:rsidR="005B1CEF">
        <w:rPr>
          <w:rFonts w:ascii="Arial" w:hAnsi="Arial" w:cs="Arial"/>
        </w:rPr>
        <w:t>from home</w:t>
      </w:r>
      <w:r w:rsidRPr="00C27792">
        <w:rPr>
          <w:rFonts w:ascii="Arial" w:hAnsi="Arial" w:cs="Arial"/>
        </w:rPr>
        <w:t xml:space="preserve"> and earning additional income for yourself</w:t>
      </w:r>
      <w:r w:rsidR="00E27598">
        <w:rPr>
          <w:rFonts w:ascii="Arial" w:hAnsi="Arial" w:cs="Arial"/>
        </w:rPr>
        <w:t xml:space="preserve"> and your family following a proven plan</w:t>
      </w:r>
      <w:r w:rsidRPr="00C27792">
        <w:rPr>
          <w:rFonts w:ascii="Arial" w:hAnsi="Arial" w:cs="Arial"/>
        </w:rPr>
        <w:t>, let me know</w:t>
      </w:r>
      <w:r w:rsidR="00030F5D">
        <w:rPr>
          <w:rFonts w:ascii="Arial" w:hAnsi="Arial" w:cs="Arial"/>
        </w:rPr>
        <w:t>. I will</w:t>
      </w:r>
      <w:r w:rsidRPr="00C27792">
        <w:rPr>
          <w:rFonts w:ascii="Arial" w:hAnsi="Arial" w:cs="Arial"/>
        </w:rPr>
        <w:t xml:space="preserve"> stop sending you these messages. Reply N for NO interest (and I</w:t>
      </w:r>
      <w:r w:rsidR="00AF2510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 xml:space="preserve">ll stop contacting you) or Y if you have some interest but have been busy </w:t>
      </w:r>
      <w:r w:rsidR="00E27598">
        <w:rPr>
          <w:rFonts w:ascii="Arial" w:hAnsi="Arial" w:cs="Arial"/>
        </w:rPr>
        <w:t>or now is</w:t>
      </w:r>
      <w:r w:rsidRPr="00C27792">
        <w:rPr>
          <w:rFonts w:ascii="Arial" w:hAnsi="Arial" w:cs="Arial"/>
        </w:rPr>
        <w:t xml:space="preserve"> just not the right timing – in that case, I</w:t>
      </w:r>
      <w:r w:rsidR="00AF2510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 xml:space="preserve">ll </w:t>
      </w:r>
      <w:proofErr w:type="gramStart"/>
      <w:r w:rsidRPr="00C27792">
        <w:rPr>
          <w:rFonts w:ascii="Arial" w:hAnsi="Arial" w:cs="Arial"/>
        </w:rPr>
        <w:t>keep in touch</w:t>
      </w:r>
      <w:proofErr w:type="gramEnd"/>
      <w:r w:rsidRPr="00C27792">
        <w:rPr>
          <w:rFonts w:ascii="Arial" w:hAnsi="Arial" w:cs="Arial"/>
        </w:rPr>
        <w:t xml:space="preserve"> – thanks</w:t>
      </w:r>
    </w:p>
    <w:p w14:paraId="42BFF37D" w14:textId="77777777" w:rsidR="00C27792" w:rsidRPr="00C27792" w:rsidRDefault="00C27792" w:rsidP="00F07D1E">
      <w:pPr>
        <w:spacing w:line="276" w:lineRule="auto"/>
      </w:pPr>
    </w:p>
    <w:p w14:paraId="58ECCE29" w14:textId="77777777" w:rsidR="00EB4439" w:rsidRPr="00754260" w:rsidRDefault="00EB4439" w:rsidP="00F07D1E">
      <w:pPr>
        <w:pStyle w:val="Heading3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</w:rPr>
      </w:pPr>
      <w:r w:rsidRPr="00754260">
        <w:rPr>
          <w:rFonts w:ascii="Arial" w:hAnsi="Arial" w:cs="Arial"/>
          <w:b w:val="0"/>
          <w:bCs w:val="0"/>
          <w:i/>
          <w:iCs/>
          <w:sz w:val="24"/>
          <w:szCs w:val="24"/>
        </w:rPr>
        <w:t>TEXT MESSAGE 4 REPLY IF RESPONSE IS N</w:t>
      </w:r>
    </w:p>
    <w:p w14:paraId="0FADED3D" w14:textId="77777777" w:rsidR="00AF2510" w:rsidRDefault="00AF2510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1E72F7AE" w14:textId="556F800D" w:rsidR="00781584" w:rsidRDefault="00EB4439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cs="Arial"/>
        </w:rPr>
      </w:pPr>
      <w:r w:rsidRPr="00EB4439">
        <w:rPr>
          <w:rFonts w:ascii="Arial" w:hAnsi="Arial" w:cs="Arial"/>
        </w:rPr>
        <w:t xml:space="preserve">Thanks for letting me know. I will take you off my follow up list – should you change your mind in the future, feel free to </w:t>
      </w:r>
      <w:r w:rsidR="00754260">
        <w:rPr>
          <w:rFonts w:ascii="Arial" w:hAnsi="Arial" w:cs="Arial"/>
        </w:rPr>
        <w:t xml:space="preserve">text </w:t>
      </w:r>
      <w:r w:rsidRPr="00EB4439">
        <w:rPr>
          <w:rFonts w:ascii="Arial" w:hAnsi="Arial" w:cs="Arial"/>
        </w:rPr>
        <w:t xml:space="preserve">me back at </w:t>
      </w:r>
      <w:r w:rsidR="00F07D1E">
        <w:rPr>
          <w:rFonts w:ascii="Arial" w:hAnsi="Arial" w:cs="Arial"/>
        </w:rPr>
        <w:t>YOUR PHONE NUMBER</w:t>
      </w:r>
      <w:r w:rsidRPr="00EB4439">
        <w:rPr>
          <w:rFonts w:ascii="Arial" w:hAnsi="Arial" w:cs="Arial"/>
        </w:rPr>
        <w:t xml:space="preserve"> – I</w:t>
      </w:r>
      <w:r w:rsidR="00AF2510">
        <w:rPr>
          <w:rFonts w:ascii="Arial" w:hAnsi="Arial" w:cs="Arial"/>
        </w:rPr>
        <w:t>'</w:t>
      </w:r>
      <w:r w:rsidRPr="00EB4439">
        <w:rPr>
          <w:rFonts w:ascii="Arial" w:hAnsi="Arial" w:cs="Arial"/>
        </w:rPr>
        <w:t>ll be happy to help you then.</w:t>
      </w:r>
    </w:p>
    <w:p w14:paraId="3B94A2BB" w14:textId="77777777" w:rsidR="00781584" w:rsidRPr="00EB4439" w:rsidRDefault="00781584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5033B593" w14:textId="77777777" w:rsidR="00EB4439" w:rsidRPr="00EB4439" w:rsidRDefault="00EB4439" w:rsidP="00F07D1E">
      <w:pPr>
        <w:spacing w:line="276" w:lineRule="auto"/>
      </w:pPr>
      <w:r w:rsidRPr="00EB4439">
        <w:t>TEXT MESSAGE 4 REPLY IF RESPONSE IS Y</w:t>
      </w:r>
    </w:p>
    <w:p w14:paraId="6AC9B9D7" w14:textId="77777777" w:rsidR="00AF2510" w:rsidRDefault="00AF2510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57EB6D75" w14:textId="319052DB" w:rsidR="00EB4439" w:rsidRDefault="00EB4439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EB4439">
        <w:rPr>
          <w:rFonts w:ascii="Arial" w:hAnsi="Arial" w:cs="Arial"/>
        </w:rPr>
        <w:t>Great, I understand how timing is – I</w:t>
      </w:r>
      <w:r w:rsidR="00AF2510">
        <w:rPr>
          <w:rFonts w:ascii="Arial" w:hAnsi="Arial" w:cs="Arial"/>
        </w:rPr>
        <w:t>'</w:t>
      </w:r>
      <w:r w:rsidRPr="00EB4439">
        <w:rPr>
          <w:rFonts w:ascii="Arial" w:hAnsi="Arial" w:cs="Arial"/>
        </w:rPr>
        <w:t xml:space="preserve">ll reach back in a month, or you can reply to this text to let me know </w:t>
      </w:r>
      <w:proofErr w:type="gramStart"/>
      <w:r w:rsidRPr="00EB4439">
        <w:rPr>
          <w:rFonts w:ascii="Arial" w:hAnsi="Arial" w:cs="Arial"/>
        </w:rPr>
        <w:t>a good time</w:t>
      </w:r>
      <w:proofErr w:type="gramEnd"/>
      <w:r w:rsidRPr="00EB4439">
        <w:rPr>
          <w:rFonts w:ascii="Arial" w:hAnsi="Arial" w:cs="Arial"/>
        </w:rPr>
        <w:t xml:space="preserve"> to check back with you – thanks.</w:t>
      </w:r>
    </w:p>
    <w:p w14:paraId="08C77720" w14:textId="6731B8C0" w:rsidR="00E27598" w:rsidRDefault="00E27598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529EB1B7" w14:textId="77777777" w:rsidR="00E27598" w:rsidRDefault="00E27598" w:rsidP="00E2759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3A1D37">
        <w:rPr>
          <w:rFonts w:ascii="Arial" w:hAnsi="Arial" w:cs="Arial"/>
          <w:sz w:val="22"/>
          <w:szCs w:val="22"/>
        </w:rPr>
        <w:t>[</w:t>
      </w:r>
      <w:r w:rsidRPr="003A1D37">
        <w:rPr>
          <w:rFonts w:ascii="Arial" w:hAnsi="Arial" w:cs="Arial"/>
          <w:b/>
          <w:bCs/>
          <w:sz w:val="22"/>
          <w:szCs w:val="22"/>
        </w:rPr>
        <w:t>NOTE</w:t>
      </w:r>
      <w:r w:rsidRPr="003A1D37">
        <w:rPr>
          <w:rFonts w:ascii="Arial" w:hAnsi="Arial" w:cs="Arial"/>
          <w:sz w:val="22"/>
          <w:szCs w:val="22"/>
        </w:rPr>
        <w:t>: Add a</w:t>
      </w:r>
      <w:r>
        <w:rPr>
          <w:rFonts w:ascii="Arial" w:hAnsi="Arial" w:cs="Arial"/>
          <w:sz w:val="22"/>
          <w:szCs w:val="22"/>
        </w:rPr>
        <w:t xml:space="preserve"> note to</w:t>
      </w:r>
      <w:r w:rsidRPr="003A1D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ext</w:t>
      </w:r>
      <w:r w:rsidRPr="003A1D37">
        <w:rPr>
          <w:rFonts w:ascii="Arial" w:hAnsi="Arial" w:cs="Arial"/>
          <w:sz w:val="22"/>
          <w:szCs w:val="22"/>
        </w:rPr>
        <w:t xml:space="preserve"> back in a month to your calendar and repeat this process again]</w:t>
      </w:r>
    </w:p>
    <w:p w14:paraId="79898B71" w14:textId="500F4110" w:rsidR="00E27598" w:rsidRPr="00EB4439" w:rsidRDefault="00E27598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7DD3012F" w14:textId="77777777" w:rsidR="00C27792" w:rsidRPr="00C27792" w:rsidRDefault="00C27792" w:rsidP="00F07D1E">
      <w:pPr>
        <w:spacing w:line="276" w:lineRule="auto"/>
      </w:pPr>
    </w:p>
    <w:sectPr w:rsidR="00C27792" w:rsidRPr="00C27792" w:rsidSect="00FD55C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B8BD6" w14:textId="77777777" w:rsidR="00D276C9" w:rsidRDefault="00D276C9" w:rsidP="00306A2A">
      <w:r>
        <w:separator/>
      </w:r>
    </w:p>
  </w:endnote>
  <w:endnote w:type="continuationSeparator" w:id="0">
    <w:p w14:paraId="78344337" w14:textId="77777777" w:rsidR="00D276C9" w:rsidRDefault="00D276C9" w:rsidP="00306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43253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1E5A84" w14:textId="2F20F9AF" w:rsidR="00306A2A" w:rsidRDefault="00306A2A" w:rsidP="00306A2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CA121E" w14:textId="77777777" w:rsidR="00306A2A" w:rsidRDefault="00306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5619EB" w14:textId="77777777" w:rsidR="00D276C9" w:rsidRDefault="00D276C9" w:rsidP="00306A2A">
      <w:r>
        <w:separator/>
      </w:r>
    </w:p>
  </w:footnote>
  <w:footnote w:type="continuationSeparator" w:id="0">
    <w:p w14:paraId="446ACAF2" w14:textId="77777777" w:rsidR="00D276C9" w:rsidRDefault="00D276C9" w:rsidP="00306A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838916" w14:textId="3983A234" w:rsidR="00306A2A" w:rsidRDefault="00306A2A">
    <w:pPr>
      <w:pStyle w:val="Header"/>
    </w:pPr>
    <w:r>
      <w:rPr>
        <w:noProof/>
      </w:rPr>
      <w:drawing>
        <wp:inline distT="0" distB="0" distL="0" distR="0" wp14:anchorId="09F2864D" wp14:editId="2A9FFAA3">
          <wp:extent cx="5943600" cy="527685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27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024CF3"/>
    <w:multiLevelType w:val="multilevel"/>
    <w:tmpl w:val="D9D8D6D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A0N7MwMDe2NDFS0lEKTi0uzszPAykwNKwFAEAOqtAtAAAA"/>
  </w:docVars>
  <w:rsids>
    <w:rsidRoot w:val="00384A3A"/>
    <w:rsid w:val="00003B45"/>
    <w:rsid w:val="00030F5D"/>
    <w:rsid w:val="000F6667"/>
    <w:rsid w:val="00115C25"/>
    <w:rsid w:val="001602F9"/>
    <w:rsid w:val="00196C2B"/>
    <w:rsid w:val="002427D0"/>
    <w:rsid w:val="00283918"/>
    <w:rsid w:val="00306A2A"/>
    <w:rsid w:val="00384A3A"/>
    <w:rsid w:val="003F04C9"/>
    <w:rsid w:val="004365BE"/>
    <w:rsid w:val="00446251"/>
    <w:rsid w:val="00453240"/>
    <w:rsid w:val="00577C8E"/>
    <w:rsid w:val="00593DAC"/>
    <w:rsid w:val="005B1CEF"/>
    <w:rsid w:val="00607635"/>
    <w:rsid w:val="00623B83"/>
    <w:rsid w:val="00675824"/>
    <w:rsid w:val="00680271"/>
    <w:rsid w:val="006A2A71"/>
    <w:rsid w:val="006D09F8"/>
    <w:rsid w:val="00754260"/>
    <w:rsid w:val="00781584"/>
    <w:rsid w:val="007857D0"/>
    <w:rsid w:val="00793F65"/>
    <w:rsid w:val="007C30F8"/>
    <w:rsid w:val="007D7345"/>
    <w:rsid w:val="0080091A"/>
    <w:rsid w:val="008010C5"/>
    <w:rsid w:val="00832C55"/>
    <w:rsid w:val="008800E3"/>
    <w:rsid w:val="00890448"/>
    <w:rsid w:val="00997561"/>
    <w:rsid w:val="009C18D3"/>
    <w:rsid w:val="00A32FC4"/>
    <w:rsid w:val="00A572CA"/>
    <w:rsid w:val="00A91B68"/>
    <w:rsid w:val="00A91B72"/>
    <w:rsid w:val="00AC5E7F"/>
    <w:rsid w:val="00AF2510"/>
    <w:rsid w:val="00B938E9"/>
    <w:rsid w:val="00C24E87"/>
    <w:rsid w:val="00C27792"/>
    <w:rsid w:val="00C851CF"/>
    <w:rsid w:val="00CC7E99"/>
    <w:rsid w:val="00D005DE"/>
    <w:rsid w:val="00D276C9"/>
    <w:rsid w:val="00D931E8"/>
    <w:rsid w:val="00DC37A5"/>
    <w:rsid w:val="00E06D7A"/>
    <w:rsid w:val="00E27598"/>
    <w:rsid w:val="00E64C2D"/>
    <w:rsid w:val="00EA22DA"/>
    <w:rsid w:val="00EB4439"/>
    <w:rsid w:val="00ED6E2E"/>
    <w:rsid w:val="00F00220"/>
    <w:rsid w:val="00F0636F"/>
    <w:rsid w:val="00F07D1E"/>
    <w:rsid w:val="00F24089"/>
    <w:rsid w:val="00F37BC9"/>
    <w:rsid w:val="00FD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3BA82E"/>
  <w15:docId w15:val="{AB88C92D-E413-49DD-8A18-CD618E598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 Unicode MS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10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cs="Times New Roman"/>
      <w:sz w:val="24"/>
      <w:szCs w:val="24"/>
      <w:bdr w:val="nil"/>
    </w:rPr>
  </w:style>
  <w:style w:type="paragraph" w:styleId="Heading3">
    <w:name w:val="heading 3"/>
    <w:basedOn w:val="Normal"/>
    <w:link w:val="Heading3Char"/>
    <w:uiPriority w:val="9"/>
    <w:qFormat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bdr w:val="none" w:sz="0" w:space="0" w:color="auto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93DAC"/>
    <w:pPr>
      <w:keepNext/>
      <w:keepLines/>
      <w:numPr>
        <w:ilvl w:val="4"/>
        <w:numId w:val="3"/>
      </w:numPr>
      <w:spacing w:before="40"/>
      <w:outlineLvl w:val="4"/>
    </w:pPr>
    <w:rPr>
      <w:rFonts w:eastAsiaTheme="majorEastAsia" w:cstheme="majorBidi"/>
      <w:color w:val="000000" w:themeColor="text1"/>
      <w:sz w:val="22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593DAC"/>
    <w:pPr>
      <w:keepNext/>
      <w:keepLines/>
      <w:numPr>
        <w:ilvl w:val="5"/>
        <w:numId w:val="5"/>
      </w:numPr>
      <w:spacing w:before="40"/>
      <w:outlineLvl w:val="5"/>
    </w:pPr>
    <w:rPr>
      <w:rFonts w:eastAsiaTheme="majorEastAsia" w:cstheme="majorBidi"/>
      <w:color w:val="000000" w:themeColor="text1"/>
      <w:sz w:val="22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593DAC"/>
    <w:pPr>
      <w:keepNext/>
      <w:keepLines/>
      <w:numPr>
        <w:ilvl w:val="6"/>
        <w:numId w:val="5"/>
      </w:numPr>
      <w:spacing w:before="40"/>
      <w:outlineLvl w:val="6"/>
    </w:pPr>
    <w:rPr>
      <w:rFonts w:eastAsiaTheme="majorEastAsia" w:cstheme="majorBidi"/>
      <w:i/>
      <w:iCs/>
      <w:color w:val="000000" w:themeColor="text1"/>
      <w:sz w:val="22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593DAC"/>
    <w:pPr>
      <w:keepNext/>
      <w:keepLines/>
      <w:numPr>
        <w:ilvl w:val="7"/>
        <w:numId w:val="5"/>
      </w:numPr>
      <w:spacing w:before="40"/>
      <w:outlineLvl w:val="7"/>
    </w:pPr>
    <w:rPr>
      <w:rFonts w:eastAsiaTheme="majorEastAsia" w:cstheme="majorBidi"/>
      <w:color w:val="000000" w:themeColor="text1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593DAC"/>
    <w:rPr>
      <w:rFonts w:eastAsiaTheme="majorEastAsia" w:cstheme="majorBidi"/>
      <w:color w:val="000000" w:themeColor="text1"/>
      <w:szCs w:val="21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rsid w:val="00593DAC"/>
    <w:rPr>
      <w:rFonts w:eastAsiaTheme="majorEastAsia" w:cstheme="majorBidi"/>
      <w:i/>
      <w:iCs/>
      <w:color w:val="000000" w:themeColor="text1"/>
      <w:szCs w:val="24"/>
      <w:shd w:val="clear" w:color="auto" w:fill="FFFFFF"/>
    </w:rPr>
  </w:style>
  <w:style w:type="character" w:customStyle="1" w:styleId="Heading6Char">
    <w:name w:val="Heading 6 Char"/>
    <w:basedOn w:val="DefaultParagraphFont"/>
    <w:link w:val="Heading6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rsid w:val="00C2779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2779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bdr w:val="none" w:sz="0" w:space="0" w:color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15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251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427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7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7D0"/>
    <w:rPr>
      <w:rFonts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7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7D0"/>
    <w:rPr>
      <w:rFonts w:cs="Times New Roman"/>
      <w:b/>
      <w:bCs/>
      <w:sz w:val="20"/>
      <w:szCs w:val="2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7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7D0"/>
    <w:rPr>
      <w:rFonts w:ascii="Tahoma" w:hAnsi="Tahoma" w:cs="Tahoma"/>
      <w:sz w:val="16"/>
      <w:szCs w:val="16"/>
      <w:bdr w:val="nil"/>
    </w:rPr>
  </w:style>
  <w:style w:type="table" w:styleId="TableGrid">
    <w:name w:val="Table Grid"/>
    <w:basedOn w:val="TableNormal"/>
    <w:uiPriority w:val="39"/>
    <w:rsid w:val="007C3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6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6A2A"/>
    <w:rPr>
      <w:rFonts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306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6A2A"/>
    <w:rPr>
      <w:rFonts w:cs="Times New Roman"/>
      <w:sz w:val="24"/>
      <w:szCs w:val="24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0F6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04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pncenter.com/blog/residual-income-success-plan-referral-marketing-trainin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5BDCA-BC7B-4856-9702-370EBE46E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5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Gluth</dc:creator>
  <cp:lastModifiedBy>Bill Gluth</cp:lastModifiedBy>
  <cp:revision>2</cp:revision>
  <dcterms:created xsi:type="dcterms:W3CDTF">2021-02-24T20:28:00Z</dcterms:created>
  <dcterms:modified xsi:type="dcterms:W3CDTF">2021-02-24T20:28:00Z</dcterms:modified>
</cp:coreProperties>
</file>